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ACE4D" w14:textId="77777777" w:rsidR="0061522A" w:rsidRPr="0061522A" w:rsidRDefault="0061522A" w:rsidP="0061522A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aps/>
          <w:sz w:val="24"/>
          <w:szCs w:val="24"/>
        </w:rPr>
      </w:pPr>
      <w:r w:rsidRPr="0061522A">
        <w:rPr>
          <w:rFonts w:ascii="Segoe UI" w:eastAsia="Times New Roman" w:hAnsi="Segoe UI" w:cs="Segoe UI"/>
          <w:b/>
          <w:bCs/>
          <w:caps/>
          <w:sz w:val="24"/>
          <w:szCs w:val="24"/>
        </w:rPr>
        <w:t>SESSIONS &amp; COOKIES VS. LOCALSTORAGE</w:t>
      </w:r>
    </w:p>
    <w:p w14:paraId="56691BD7" w14:textId="77777777" w:rsidR="0061522A" w:rsidRPr="0061522A" w:rsidRDefault="0061522A" w:rsidP="0061522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522A">
        <w:rPr>
          <w:rFonts w:ascii="Segoe UI" w:eastAsia="Times New Roman" w:hAnsi="Segoe UI" w:cs="Segoe UI"/>
          <w:b/>
          <w:bCs/>
          <w:sz w:val="24"/>
          <w:szCs w:val="24"/>
          <w:shd w:val="clear" w:color="auto" w:fill="FFFFFF"/>
        </w:rPr>
        <w:t>More On Session Security</w:t>
      </w:r>
    </w:p>
    <w:p w14:paraId="195DE5F8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Users and web developers should be concerned with </w:t>
      </w:r>
      <w:hyperlink r:id="rId5" w:tgtFrame="_blank" w:history="1">
        <w:r w:rsidRPr="0061522A">
          <w:rPr>
            <w:rFonts w:ascii="Segoe UI" w:eastAsia="Times New Roman" w:hAnsi="Segoe UI" w:cs="Segoe UI"/>
            <w:color w:val="0000FF"/>
            <w:sz w:val="27"/>
            <w:szCs w:val="27"/>
            <w:u w:val="single"/>
            <w:bdr w:val="none" w:sz="0" w:space="0" w:color="auto" w:frame="1"/>
          </w:rPr>
          <w:t>session hijacking</w:t>
        </w:r>
      </w:hyperlink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, an attack in which an attacker steals session identifiers and gains access to the web server as a different person.</w:t>
      </w:r>
    </w:p>
    <w:p w14:paraId="424C0CEC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 xml:space="preserve">Why </w:t>
      </w:r>
      <w:proofErr w:type="gramStart"/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hijack</w:t>
      </w:r>
      <w:proofErr w:type="gramEnd"/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 xml:space="preserve"> a session? If a user is in an authenticated session on their bank’s website, the attacker could transfer funds from a user’s bank account. Another scenario is an attacker could hijack the session of an authorized admin on an organization’s website and steal data.</w:t>
      </w:r>
    </w:p>
    <w:p w14:paraId="7A988B8E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Below, we will introduce a couple of secure practices for implementing sessions that prevents hijacking attacks.</w:t>
      </w:r>
    </w:p>
    <w:p w14:paraId="492EADE9" w14:textId="77777777" w:rsidR="0061522A" w:rsidRPr="0061522A" w:rsidRDefault="0061522A" w:rsidP="0061522A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Define Session Expiry</w:t>
      </w:r>
    </w:p>
    <w:p w14:paraId="1ED2B011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The shorter a session is, the less time an attacker has to hijack a session. This is usually done by setting an expiry on the session cookie. It’s also important to implement an automatic session expiration on the backend.</w:t>
      </w:r>
    </w:p>
    <w:p w14:paraId="13B94FA6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A timeout dictates how long a session can stay open. The session timeout after an idle period is a common feature on bank websites! Other environments that require high security even implement an absolute timeout where a user’s session ends regardless of activity.</w:t>
      </w:r>
    </w:p>
    <w:p w14:paraId="4731541E" w14:textId="77777777" w:rsidR="0061522A" w:rsidRPr="0061522A" w:rsidRDefault="0061522A" w:rsidP="0061522A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Make Session IDs Difficult to Hack</w:t>
      </w:r>
    </w:p>
    <w:p w14:paraId="4A74E14F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Session IDs are just like passwords — the longer and more random, the better. According to </w:t>
      </w:r>
      <w:hyperlink r:id="rId6" w:tgtFrame="_blank" w:history="1">
        <w:r w:rsidRPr="0061522A">
          <w:rPr>
            <w:rFonts w:ascii="Segoe UI" w:eastAsia="Times New Roman" w:hAnsi="Segoe UI" w:cs="Segoe UI"/>
            <w:color w:val="0000FF"/>
            <w:sz w:val="27"/>
            <w:szCs w:val="27"/>
            <w:u w:val="single"/>
            <w:bdr w:val="none" w:sz="0" w:space="0" w:color="auto" w:frame="1"/>
          </w:rPr>
          <w:t>OWASP</w:t>
        </w:r>
      </w:hyperlink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, session identifiers should be at least 128 bits long. This helps prevent brute-force attacks where a hacker uses multiple bots to guess IDs.</w:t>
      </w:r>
    </w:p>
    <w:p w14:paraId="00F46873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In order to make the session ID random, ensure it does not contain personally identifying information and that the algorithm to generate an ID doesn’t follow a predefined pattern that makes it easier to guess.</w:t>
      </w:r>
    </w:p>
    <w:p w14:paraId="3B57A199" w14:textId="77777777" w:rsidR="0061522A" w:rsidRPr="0061522A" w:rsidRDefault="0061522A" w:rsidP="0061522A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Securing Cookies</w:t>
      </w:r>
    </w:p>
    <w:p w14:paraId="2BDF4FAA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lastRenderedPageBreak/>
        <w:t>Session cookies can be made more secure if they expire. This decreases the timeframe where an attacker could steal the session identifier.</w:t>
      </w:r>
    </w:p>
    <w:p w14:paraId="30FFECF9" w14:textId="77777777" w:rsidR="0061522A" w:rsidRPr="0061522A" w:rsidRDefault="0061522A" w:rsidP="006152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You should also use the </w:t>
      </w:r>
      <w:hyperlink r:id="rId7" w:tgtFrame="_blank" w:history="1">
        <w:r w:rsidRPr="0061522A">
          <w:rPr>
            <w:rFonts w:ascii="Ubuntu Mono" w:eastAsia="Times New Roman" w:hAnsi="Ubuntu Mono" w:cs="Courier New"/>
            <w:color w:val="15141F"/>
            <w:u w:val="single"/>
            <w:bdr w:val="none" w:sz="0" w:space="0" w:color="auto" w:frame="1"/>
            <w:shd w:val="clear" w:color="auto" w:fill="EAE9ED"/>
          </w:rPr>
          <w:t>Secure</w:t>
        </w:r>
      </w:hyperlink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, </w:t>
      </w:r>
      <w:proofErr w:type="spellStart"/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fldChar w:fldCharType="begin"/>
      </w: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instrText xml:space="preserve"> HYPERLINK "https://owasp.org/www-community/HttpOnly" \t "_blank" </w:instrText>
      </w: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fldChar w:fldCharType="separate"/>
      </w:r>
      <w:r w:rsidRPr="0061522A">
        <w:rPr>
          <w:rFonts w:ascii="Ubuntu Mono" w:eastAsia="Times New Roman" w:hAnsi="Ubuntu Mono" w:cs="Courier New"/>
          <w:color w:val="15141F"/>
          <w:u w:val="single"/>
          <w:bdr w:val="none" w:sz="0" w:space="0" w:color="auto" w:frame="1"/>
          <w:shd w:val="clear" w:color="auto" w:fill="EAE9ED"/>
        </w:rPr>
        <w:t>HttpOnly</w:t>
      </w:r>
      <w:proofErr w:type="spellEnd"/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fldChar w:fldCharType="end"/>
      </w: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, and </w:t>
      </w:r>
      <w:proofErr w:type="spellStart"/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fldChar w:fldCharType="begin"/>
      </w: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instrText xml:space="preserve"> HYPERLINK "https://developer.mozilla.org/en-US/docs/Web/HTTP/Headers/Set-Cookie/SameSite" \t "_blank" </w:instrText>
      </w: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fldChar w:fldCharType="separate"/>
      </w:r>
      <w:r w:rsidRPr="0061522A">
        <w:rPr>
          <w:rFonts w:ascii="Ubuntu Mono" w:eastAsia="Times New Roman" w:hAnsi="Ubuntu Mono" w:cs="Courier New"/>
          <w:color w:val="15141F"/>
          <w:u w:val="single"/>
          <w:bdr w:val="none" w:sz="0" w:space="0" w:color="auto" w:frame="1"/>
          <w:shd w:val="clear" w:color="auto" w:fill="EAE9ED"/>
        </w:rPr>
        <w:t>SameSite</w:t>
      </w:r>
      <w:proofErr w:type="spellEnd"/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fldChar w:fldCharType="end"/>
      </w: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 attributes in the </w:t>
      </w:r>
      <w:r w:rsidRPr="0061522A">
        <w:rPr>
          <w:rFonts w:ascii="Ubuntu Mono" w:eastAsia="Times New Roman" w:hAnsi="Ubuntu Mono" w:cs="Courier New"/>
          <w:color w:val="15141F"/>
          <w:shd w:val="clear" w:color="auto" w:fill="EAE9ED"/>
        </w:rPr>
        <w:t>Set-Cookie</w:t>
      </w: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 HTTP header.</w:t>
      </w:r>
    </w:p>
    <w:p w14:paraId="6532D97B" w14:textId="77777777" w:rsidR="0061522A" w:rsidRPr="0061522A" w:rsidRDefault="0061522A" w:rsidP="0061522A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Enforce HTTPS</w:t>
      </w:r>
    </w:p>
    <w:p w14:paraId="6ACE3965" w14:textId="77777777" w:rsidR="0061522A" w:rsidRPr="0061522A" w:rsidRDefault="0061522A" w:rsidP="0061522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61522A">
        <w:rPr>
          <w:rFonts w:ascii="Segoe UI" w:eastAsia="Times New Roman" w:hAnsi="Segoe UI" w:cs="Segoe UI"/>
          <w:color w:val="10162F"/>
          <w:sz w:val="27"/>
          <w:szCs w:val="27"/>
        </w:rPr>
        <w:t>Ideally, all sessions-based web applications should enforce HTTPS for all communication! This prevents common web attacks that could give the attacker access to the session.</w:t>
      </w:r>
    </w:p>
    <w:p w14:paraId="6788B7F3" w14:textId="77777777" w:rsidR="00534C92" w:rsidRDefault="00534C92"/>
    <w:sectPr w:rsidR="00534C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NjK1NDc3MzU0tzBS0lEKTi0uzszPAykwrAUAF3L/8ywAAAA="/>
  </w:docVars>
  <w:rsids>
    <w:rsidRoot w:val="0061522A"/>
    <w:rsid w:val="0007111B"/>
    <w:rsid w:val="00185CBE"/>
    <w:rsid w:val="00534C92"/>
    <w:rsid w:val="0061522A"/>
    <w:rsid w:val="006E53C4"/>
    <w:rsid w:val="007858AA"/>
    <w:rsid w:val="00796D9B"/>
    <w:rsid w:val="00805BB9"/>
    <w:rsid w:val="00813F61"/>
    <w:rsid w:val="008435A2"/>
    <w:rsid w:val="009357C7"/>
    <w:rsid w:val="009527D7"/>
    <w:rsid w:val="009D6525"/>
    <w:rsid w:val="009F1D2E"/>
    <w:rsid w:val="00BA2963"/>
    <w:rsid w:val="00C02131"/>
    <w:rsid w:val="00E11B8A"/>
    <w:rsid w:val="00E614CE"/>
    <w:rsid w:val="00FB7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51AEE"/>
  <w15:chartTrackingRefBased/>
  <w15:docId w15:val="{5BF84A83-21EA-40EE-9B54-DCCEDE8C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85CBE"/>
    <w:pPr>
      <w:spacing w:after="0" w:line="240" w:lineRule="auto"/>
      <w:textAlignment w:val="baseline"/>
      <w:outlineLvl w:val="0"/>
    </w:pPr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6152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PPCode">
    <w:name w:val="MPP_Code"/>
    <w:basedOn w:val="Normal"/>
    <w:link w:val="MPPCodeChar"/>
    <w:qFormat/>
    <w:rsid w:val="006E53C4"/>
    <w:pPr>
      <w:shd w:val="clear" w:color="auto" w:fill="FFFFFF"/>
      <w:spacing w:before="160" w:line="240" w:lineRule="auto"/>
      <w:ind w:left="360"/>
    </w:pPr>
    <w:rPr>
      <w:rFonts w:ascii="Courier New" w:eastAsia="Times New Roman" w:hAnsi="Courier New" w:cs="Courier New"/>
      <w:color w:val="3D3B49"/>
      <w:sz w:val="23"/>
      <w:szCs w:val="23"/>
    </w:rPr>
  </w:style>
  <w:style w:type="character" w:customStyle="1" w:styleId="MPPCodeChar">
    <w:name w:val="MPP_Code Char"/>
    <w:basedOn w:val="DefaultParagraphFont"/>
    <w:link w:val="MPPCode"/>
    <w:rsid w:val="006E53C4"/>
    <w:rPr>
      <w:rFonts w:ascii="Courier New" w:eastAsia="Times New Roman" w:hAnsi="Courier New" w:cs="Courier New"/>
      <w:color w:val="3D3B49"/>
      <w:sz w:val="23"/>
      <w:szCs w:val="2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185CBE"/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6152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amut-yj8jvy-text">
    <w:name w:val="gamut-yj8jvy-text"/>
    <w:basedOn w:val="DefaultParagraphFont"/>
    <w:rsid w:val="0061522A"/>
  </w:style>
  <w:style w:type="paragraph" w:customStyle="1" w:styleId="p1qg33igem5pagn4kpmirjw">
    <w:name w:val="p__1qg33igem5pagn4kpmirjw"/>
    <w:basedOn w:val="Normal"/>
    <w:rsid w:val="006152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1522A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1522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53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wasp.org/www-community/controls/SecureCookieAttribut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owasp.org/www-community/vulnerabilities/Insufficient_Session-ID_Length" TargetMode="External"/><Relationship Id="rId5" Type="http://schemas.openxmlformats.org/officeDocument/2006/relationships/hyperlink" Target="https://owasp.org/www-community/attacks/Session_hijacking_attac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54F8F-18F6-4F99-AE7E-E503B7065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8</Words>
  <Characters>2158</Characters>
  <Application>Microsoft Office Word</Application>
  <DocSecurity>0</DocSecurity>
  <Lines>17</Lines>
  <Paragraphs>5</Paragraphs>
  <ScaleCrop>false</ScaleCrop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1</cp:revision>
  <dcterms:created xsi:type="dcterms:W3CDTF">2022-10-29T15:56:00Z</dcterms:created>
  <dcterms:modified xsi:type="dcterms:W3CDTF">2022-10-29T15:56:00Z</dcterms:modified>
</cp:coreProperties>
</file>